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FCE08" w14:textId="3A55C451" w:rsidR="00F035B5" w:rsidRPr="0064630B" w:rsidRDefault="0064630B" w:rsidP="0064630B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Jonathan Lester</w:t>
      </w:r>
    </w:p>
    <w:p w14:paraId="07592175" w14:textId="3FC7C5B0" w:rsidR="0064630B" w:rsidRPr="0064630B" w:rsidRDefault="0064630B" w:rsidP="0064630B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CIT 340</w:t>
      </w:r>
    </w:p>
    <w:p w14:paraId="6DF7C7DA" w14:textId="1F8B0735" w:rsidR="0064630B" w:rsidRPr="0064630B" w:rsidRDefault="0064630B" w:rsidP="0064630B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Dr. Mundell</w:t>
      </w:r>
    </w:p>
    <w:p w14:paraId="33A03CC5" w14:textId="11030EAE" w:rsidR="0064630B" w:rsidRPr="0064630B" w:rsidRDefault="0064630B" w:rsidP="0064630B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November 11, 2021</w:t>
      </w:r>
    </w:p>
    <w:p w14:paraId="3D56D87E" w14:textId="0E0FF64C" w:rsidR="0064630B" w:rsidRDefault="0064630B" w:rsidP="0064630B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64630B">
        <w:rPr>
          <w:rFonts w:ascii="Times New Roman" w:hAnsi="Times New Roman" w:cs="Times New Roman"/>
          <w:sz w:val="24"/>
          <w:szCs w:val="24"/>
          <w:u w:val="single"/>
        </w:rPr>
        <w:t>Deliverable 1: Game plan spin-off of Invaders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(Different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Shmup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15688C04" w14:textId="022A88D2" w:rsidR="0064630B" w:rsidRDefault="0064630B" w:rsidP="006463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game I’ll be planning to make is a </w:t>
      </w:r>
      <w:proofErr w:type="spellStart"/>
      <w:r>
        <w:rPr>
          <w:rFonts w:ascii="Times New Roman" w:hAnsi="Times New Roman" w:cs="Times New Roman"/>
          <w:sz w:val="24"/>
          <w:szCs w:val="24"/>
        </w:rPr>
        <w:t>shm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in-off game inspired by the 1978 classic arcade game </w:t>
      </w:r>
      <w:r w:rsidR="00007382">
        <w:rPr>
          <w:rFonts w:ascii="Times New Roman" w:hAnsi="Times New Roman" w:cs="Times New Roman"/>
          <w:sz w:val="24"/>
          <w:szCs w:val="24"/>
        </w:rPr>
        <w:t>Invaders. Where formally the name of the game is to defend your ship/planet from the enemy invaders. I wanted to try to make a game both a mix</w:t>
      </w:r>
      <w:r w:rsidR="00291D4E">
        <w:rPr>
          <w:rFonts w:ascii="Times New Roman" w:hAnsi="Times New Roman" w:cs="Times New Roman"/>
          <w:sz w:val="24"/>
          <w:szCs w:val="24"/>
        </w:rPr>
        <w:t>ed</w:t>
      </w:r>
      <w:r w:rsidR="00007382">
        <w:rPr>
          <w:rFonts w:ascii="Times New Roman" w:hAnsi="Times New Roman" w:cs="Times New Roman"/>
          <w:sz w:val="24"/>
          <w:szCs w:val="24"/>
        </w:rPr>
        <w:t xml:space="preserve"> genre of arcade and adventure. This game will be a blend of two classic games of both </w:t>
      </w:r>
      <w:r w:rsidR="00940D39">
        <w:rPr>
          <w:rFonts w:ascii="Times New Roman" w:hAnsi="Times New Roman" w:cs="Times New Roman"/>
          <w:sz w:val="24"/>
          <w:szCs w:val="24"/>
        </w:rPr>
        <w:t xml:space="preserve">Atari’s </w:t>
      </w:r>
      <w:r w:rsidR="00007382">
        <w:rPr>
          <w:rFonts w:ascii="Times New Roman" w:hAnsi="Times New Roman" w:cs="Times New Roman"/>
          <w:sz w:val="24"/>
          <w:szCs w:val="24"/>
        </w:rPr>
        <w:t xml:space="preserve">Space Invaders and the 1981 </w:t>
      </w:r>
      <w:r w:rsidR="00940D39">
        <w:rPr>
          <w:rFonts w:ascii="Times New Roman" w:hAnsi="Times New Roman" w:cs="Times New Roman"/>
          <w:sz w:val="24"/>
          <w:szCs w:val="24"/>
        </w:rPr>
        <w:t>Namco’s</w:t>
      </w:r>
      <w:r w:rsidR="000073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7382">
        <w:rPr>
          <w:rFonts w:ascii="Times New Roman" w:hAnsi="Times New Roman" w:cs="Times New Roman"/>
          <w:sz w:val="24"/>
          <w:szCs w:val="24"/>
        </w:rPr>
        <w:t>Galaga</w:t>
      </w:r>
      <w:proofErr w:type="spellEnd"/>
      <w:r w:rsidR="00940D39">
        <w:rPr>
          <w:rFonts w:ascii="Times New Roman" w:hAnsi="Times New Roman" w:cs="Times New Roman"/>
          <w:sz w:val="24"/>
          <w:szCs w:val="24"/>
        </w:rPr>
        <w:t>.</w:t>
      </w:r>
    </w:p>
    <w:p w14:paraId="38E33505" w14:textId="7FF1EF6A" w:rsidR="005F039F" w:rsidRDefault="005F039F" w:rsidP="006463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 Name: Alien Mayhem</w:t>
      </w:r>
    </w:p>
    <w:p w14:paraId="7F7AC0A5" w14:textId="3451A9CA" w:rsidR="005F039F" w:rsidRDefault="005F039F" w:rsidP="006463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re: </w:t>
      </w:r>
      <w:proofErr w:type="spellStart"/>
      <w:r>
        <w:rPr>
          <w:rFonts w:ascii="Times New Roman" w:hAnsi="Times New Roman" w:cs="Times New Roman"/>
          <w:sz w:val="24"/>
          <w:szCs w:val="24"/>
        </w:rPr>
        <w:t>Shm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Arcade/Adventure</w:t>
      </w:r>
    </w:p>
    <w:p w14:paraId="3BEB7F47" w14:textId="2F49BDA8" w:rsidR="005F039F" w:rsidRDefault="005F039F" w:rsidP="006463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 source/games: 1978 Atari’s Space Invaders and Bandai Namco’s </w:t>
      </w:r>
      <w:proofErr w:type="spellStart"/>
      <w:r>
        <w:rPr>
          <w:rFonts w:ascii="Times New Roman" w:hAnsi="Times New Roman" w:cs="Times New Roman"/>
          <w:sz w:val="24"/>
          <w:szCs w:val="24"/>
        </w:rPr>
        <w:t>Galaga</w:t>
      </w:r>
      <w:proofErr w:type="spellEnd"/>
    </w:p>
    <w:p w14:paraId="1DEBA0FE" w14:textId="7AA33D97" w:rsidR="00940D39" w:rsidRDefault="00940D39" w:rsidP="006463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 features would include:</w:t>
      </w:r>
    </w:p>
    <w:p w14:paraId="637ECE54" w14:textId="7CC907FB" w:rsidR="00940D39" w:rsidRDefault="00940D39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 enemy speed activity</w:t>
      </w:r>
      <w:r w:rsidR="00A2496D">
        <w:rPr>
          <w:rFonts w:ascii="Times New Roman" w:hAnsi="Times New Roman" w:cs="Times New Roman"/>
          <w:sz w:val="24"/>
          <w:szCs w:val="24"/>
        </w:rPr>
        <w:t xml:space="preserve">(Maybe </w:t>
      </w:r>
      <w:proofErr w:type="gramStart"/>
      <w:r w:rsidR="00A2496D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A2496D">
        <w:rPr>
          <w:rFonts w:ascii="Times New Roman" w:hAnsi="Times New Roman" w:cs="Times New Roman"/>
          <w:sz w:val="24"/>
          <w:szCs w:val="24"/>
        </w:rPr>
        <w:t xml:space="preserve"> enemies in a tower defense game)</w:t>
      </w:r>
    </w:p>
    <w:p w14:paraId="79746235" w14:textId="2408E14B" w:rsidR="00940D39" w:rsidRDefault="00940D39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ility to shoot against the enemy fleet</w:t>
      </w:r>
    </w:p>
    <w:p w14:paraId="03B7B572" w14:textId="51BF1840" w:rsidR="00940D39" w:rsidRDefault="00940D39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re tracking in terms of level activity</w:t>
      </w:r>
    </w:p>
    <w:p w14:paraId="2B123B13" w14:textId="34CF8528" w:rsidR="00940D39" w:rsidRDefault="00940D39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me related to </w:t>
      </w:r>
      <w:r w:rsidR="00291D4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ore</w:t>
      </w:r>
    </w:p>
    <w:p w14:paraId="33F2A6F3" w14:textId="7BA34C8D" w:rsidR="00940D39" w:rsidRDefault="00940D39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al effects if enemy/hero ship is destroyed</w:t>
      </w:r>
    </w:p>
    <w:p w14:paraId="42BCA73F" w14:textId="19241885" w:rsidR="00940D39" w:rsidRDefault="00940D39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ay to progress to the next level of the game</w:t>
      </w:r>
    </w:p>
    <w:p w14:paraId="18CD590C" w14:textId="2151EE05" w:rsidR="005F039F" w:rsidRDefault="005F039F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score save/reset transition between each level</w:t>
      </w:r>
    </w:p>
    <w:p w14:paraId="5F2504A4" w14:textId="3937FAB8" w:rsidR="00AF10BC" w:rsidRDefault="00AF10BC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ions on how to control and fire your weapon against enemies</w:t>
      </w:r>
    </w:p>
    <w:p w14:paraId="339A444E" w14:textId="2080B417" w:rsidR="00AF10BC" w:rsidRDefault="00AF10BC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enemy health</w:t>
      </w:r>
      <w:r w:rsidR="00A2496D">
        <w:rPr>
          <w:rFonts w:ascii="Times New Roman" w:hAnsi="Times New Roman" w:cs="Times New Roman"/>
          <w:sz w:val="24"/>
          <w:szCs w:val="24"/>
        </w:rPr>
        <w:t xml:space="preserve">(Similar </w:t>
      </w:r>
      <w:r w:rsidR="00291D4E">
        <w:rPr>
          <w:rFonts w:ascii="Times New Roman" w:hAnsi="Times New Roman" w:cs="Times New Roman"/>
          <w:sz w:val="24"/>
          <w:szCs w:val="24"/>
        </w:rPr>
        <w:t>to</w:t>
      </w:r>
      <w:r w:rsidR="00A2496D">
        <w:rPr>
          <w:rFonts w:ascii="Times New Roman" w:hAnsi="Times New Roman" w:cs="Times New Roman"/>
          <w:sz w:val="24"/>
          <w:szCs w:val="24"/>
        </w:rPr>
        <w:t xml:space="preserve"> a tower defense game)</w:t>
      </w:r>
    </w:p>
    <w:p w14:paraId="541D4218" w14:textId="2EACBD32" w:rsidR="00AF10BC" w:rsidRDefault="00AF10BC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ace</w:t>
      </w:r>
      <w:r w:rsidR="00291D4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hemed sounds, effects, and music playing on any action of the game</w:t>
      </w:r>
      <w:r w:rsidR="00A2496D">
        <w:rPr>
          <w:rFonts w:ascii="Times New Roman" w:hAnsi="Times New Roman" w:cs="Times New Roman"/>
          <w:sz w:val="24"/>
          <w:szCs w:val="24"/>
        </w:rPr>
        <w:t>.</w:t>
      </w:r>
    </w:p>
    <w:p w14:paraId="22050454" w14:textId="4D62FFFF" w:rsidR="00A2496D" w:rsidRDefault="00A2496D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sible sources related to </w:t>
      </w:r>
      <w:r w:rsidR="00F14C79">
        <w:rPr>
          <w:rFonts w:ascii="Times New Roman" w:hAnsi="Times New Roman" w:cs="Times New Roman"/>
          <w:sz w:val="24"/>
          <w:szCs w:val="24"/>
        </w:rPr>
        <w:t>the original content</w:t>
      </w:r>
    </w:p>
    <w:p w14:paraId="6A03B07A" w14:textId="7BD3E58B" w:rsidR="00F14C79" w:rsidRPr="00940D39" w:rsidRDefault="00F14C79" w:rsidP="00940D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le system to any sprites.</w:t>
      </w:r>
    </w:p>
    <w:sectPr w:rsidR="00F14C79" w:rsidRPr="00940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DD0953"/>
    <w:multiLevelType w:val="hybridMultilevel"/>
    <w:tmpl w:val="B42C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jS0NDG2NDQzsjRW0lEKTi0uzszPAykwrAUAktQ1MCwAAAA="/>
  </w:docVars>
  <w:rsids>
    <w:rsidRoot w:val="0064630B"/>
    <w:rsid w:val="00007382"/>
    <w:rsid w:val="00291D4E"/>
    <w:rsid w:val="005F039F"/>
    <w:rsid w:val="0064630B"/>
    <w:rsid w:val="00940D39"/>
    <w:rsid w:val="00A2496D"/>
    <w:rsid w:val="00AF10BC"/>
    <w:rsid w:val="00CE7CDF"/>
    <w:rsid w:val="00F035B5"/>
    <w:rsid w:val="00F1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168EA"/>
  <w15:chartTrackingRefBased/>
  <w15:docId w15:val="{BFCCC79C-477D-4C06-A8B5-C0D7CBD35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F3331278D90948A7E541132393FA31" ma:contentTypeVersion="13" ma:contentTypeDescription="Create a new document." ma:contentTypeScope="" ma:versionID="f4e453ffc006d9d0b993a766c7f14a60">
  <xsd:schema xmlns:xsd="http://www.w3.org/2001/XMLSchema" xmlns:xs="http://www.w3.org/2001/XMLSchema" xmlns:p="http://schemas.microsoft.com/office/2006/metadata/properties" xmlns:ns3="07b3f933-b0fb-4e61-925c-66efed6f7636" xmlns:ns4="e418f9dd-048a-4bce-a7dd-5137228c32ba" targetNamespace="http://schemas.microsoft.com/office/2006/metadata/properties" ma:root="true" ma:fieldsID="39e383d14273c79db20fed89224bdc35" ns3:_="" ns4:_="">
    <xsd:import namespace="07b3f933-b0fb-4e61-925c-66efed6f7636"/>
    <xsd:import namespace="e418f9dd-048a-4bce-a7dd-5137228c32b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3f933-b0fb-4e61-925c-66efed6f763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18f9dd-048a-4bce-a7dd-5137228c3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FDCACC-B70D-4229-9E99-5B84C9D8B0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95CB58-B617-400B-9842-2EF8D1D12B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b3f933-b0fb-4e61-925c-66efed6f7636"/>
    <ds:schemaRef ds:uri="e418f9dd-048a-4bce-a7dd-5137228c32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FD6EA3-13DF-4142-8CBA-B4F63CA3924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ester</dc:creator>
  <cp:keywords/>
  <dc:description/>
  <cp:lastModifiedBy>Jonathan Lester</cp:lastModifiedBy>
  <cp:revision>3</cp:revision>
  <dcterms:created xsi:type="dcterms:W3CDTF">2021-11-11T18:09:00Z</dcterms:created>
  <dcterms:modified xsi:type="dcterms:W3CDTF">2021-11-12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F3331278D90948A7E541132393FA31</vt:lpwstr>
  </property>
</Properties>
</file>